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39C5" w:rsidRDefault="006039C5" w:rsidP="006039C5">
      <w:pPr>
        <w:autoSpaceDE w:val="0"/>
        <w:autoSpaceDN w:val="0"/>
        <w:spacing w:before="100" w:beforeAutospacing="1" w:after="260" w:line="241" w:lineRule="atLeast"/>
        <w:rPr>
          <w:color w:val="000000"/>
          <w:sz w:val="22"/>
          <w:szCs w:val="22"/>
        </w:rPr>
      </w:pPr>
    </w:p>
    <w:p w:rsidR="005E2F9E" w:rsidRPr="00871DA7" w:rsidRDefault="00871DA7" w:rsidP="006039C5">
      <w:pPr>
        <w:autoSpaceDE w:val="0"/>
        <w:autoSpaceDN w:val="0"/>
        <w:spacing w:before="100" w:beforeAutospacing="1" w:after="260" w:line="241" w:lineRule="atLeast"/>
        <w:rPr>
          <w:rFonts w:cs="Arial"/>
          <w:color w:val="000000"/>
          <w:szCs w:val="24"/>
        </w:rPr>
      </w:pPr>
      <w:bookmarkStart w:id="0" w:name="_GoBack"/>
      <w:r w:rsidRPr="00871DA7">
        <w:rPr>
          <w:rFonts w:cs="Arial"/>
          <w:color w:val="000000"/>
          <w:szCs w:val="24"/>
        </w:rPr>
        <w:t>January</w:t>
      </w:r>
      <w:r w:rsidR="005E2F9E" w:rsidRPr="00871DA7">
        <w:rPr>
          <w:rFonts w:cs="Arial"/>
          <w:color w:val="000000"/>
          <w:szCs w:val="24"/>
        </w:rPr>
        <w:t xml:space="preserve"> 202</w:t>
      </w:r>
      <w:r w:rsidR="007C7681" w:rsidRPr="00871DA7">
        <w:rPr>
          <w:rFonts w:cs="Arial"/>
          <w:color w:val="000000"/>
          <w:szCs w:val="24"/>
        </w:rPr>
        <w:t>4</w:t>
      </w:r>
    </w:p>
    <w:p w:rsidR="00871DA7" w:rsidRPr="00250574" w:rsidRDefault="00871DA7" w:rsidP="00871DA7">
      <w:r w:rsidRPr="00250574">
        <w:t>Important Notice: Upcoming Roofing Project at Shades of Green</w:t>
      </w:r>
    </w:p>
    <w:p w:rsidR="00871DA7" w:rsidRDefault="00871DA7" w:rsidP="00871DA7"/>
    <w:p w:rsidR="00871DA7" w:rsidRPr="00250574" w:rsidRDefault="00871DA7" w:rsidP="00871DA7">
      <w:r w:rsidRPr="00250574">
        <w:t>Dear Valued Guests,</w:t>
      </w:r>
    </w:p>
    <w:p w:rsidR="00871DA7" w:rsidRDefault="00871DA7" w:rsidP="00871DA7"/>
    <w:p w:rsidR="00871DA7" w:rsidRPr="00250574" w:rsidRDefault="00871DA7" w:rsidP="00871DA7">
      <w:r w:rsidRPr="00250574">
        <w:t>We hope this message finds you well.</w:t>
      </w:r>
      <w:r>
        <w:t xml:space="preserve">  </w:t>
      </w:r>
      <w:r w:rsidRPr="00250574">
        <w:t>As part of our ongoing commitment to providing you with the best possible experience, we want to inform you of an upcoming roofing project at Shades of Green that may impact your stay.</w:t>
      </w:r>
    </w:p>
    <w:p w:rsidR="00871DA7" w:rsidRDefault="00871DA7" w:rsidP="00871DA7">
      <w:pPr>
        <w:rPr>
          <w:b/>
          <w:bCs/>
        </w:rPr>
      </w:pPr>
    </w:p>
    <w:p w:rsidR="00871DA7" w:rsidRDefault="00871DA7" w:rsidP="00871DA7">
      <w:pPr>
        <w:rPr>
          <w:b/>
          <w:bCs/>
        </w:rPr>
      </w:pPr>
      <w:r w:rsidRPr="00250574">
        <w:rPr>
          <w:b/>
          <w:bCs/>
        </w:rPr>
        <w:t>Project Details:</w:t>
      </w:r>
    </w:p>
    <w:p w:rsidR="00871DA7" w:rsidRPr="00250574" w:rsidRDefault="00871DA7" w:rsidP="00871DA7"/>
    <w:p w:rsidR="00871DA7" w:rsidRPr="00250574" w:rsidRDefault="00871DA7" w:rsidP="00871DA7">
      <w:pPr>
        <w:numPr>
          <w:ilvl w:val="0"/>
          <w:numId w:val="18"/>
        </w:numPr>
        <w:spacing w:after="160" w:line="259" w:lineRule="auto"/>
      </w:pPr>
      <w:r w:rsidRPr="00250574">
        <w:rPr>
          <w:b/>
          <w:bCs/>
        </w:rPr>
        <w:t>Commencement Date:</w:t>
      </w:r>
      <w:r w:rsidRPr="00250574">
        <w:t xml:space="preserve"> </w:t>
      </w:r>
      <w:r w:rsidRPr="00821B4A">
        <w:t>22</w:t>
      </w:r>
      <w:r>
        <w:t xml:space="preserve"> January 2024</w:t>
      </w:r>
    </w:p>
    <w:p w:rsidR="00871DA7" w:rsidRPr="00250574" w:rsidRDefault="00871DA7" w:rsidP="00871DA7">
      <w:pPr>
        <w:numPr>
          <w:ilvl w:val="0"/>
          <w:numId w:val="18"/>
        </w:numPr>
        <w:spacing w:after="160" w:line="259" w:lineRule="auto"/>
      </w:pPr>
      <w:r w:rsidRPr="00250574">
        <w:rPr>
          <w:b/>
          <w:bCs/>
        </w:rPr>
        <w:t>Scope:</w:t>
      </w:r>
      <w:r w:rsidRPr="00250574">
        <w:t xml:space="preserve"> The roofing project will involve necessary maintenance and upgrades to ensure </w:t>
      </w:r>
      <w:r>
        <w:t>our guests' continued comfort and safety</w:t>
      </w:r>
      <w:r w:rsidRPr="00250574">
        <w:t>.</w:t>
      </w:r>
    </w:p>
    <w:p w:rsidR="00871DA7" w:rsidRPr="00250574" w:rsidRDefault="00871DA7" w:rsidP="00871DA7">
      <w:pPr>
        <w:numPr>
          <w:ilvl w:val="0"/>
          <w:numId w:val="18"/>
        </w:numPr>
        <w:spacing w:after="160" w:line="259" w:lineRule="auto"/>
      </w:pPr>
      <w:r w:rsidRPr="00250574">
        <w:rPr>
          <w:b/>
          <w:bCs/>
        </w:rPr>
        <w:t>Duration:</w:t>
      </w:r>
      <w:r w:rsidRPr="00250574">
        <w:t xml:space="preserve"> While we aim to complete the project as swiftly as possible, it may extend over a period of </w:t>
      </w:r>
      <w:r>
        <w:t>18 months</w:t>
      </w:r>
      <w:r w:rsidRPr="00250574">
        <w:t>.</w:t>
      </w:r>
    </w:p>
    <w:p w:rsidR="00871DA7" w:rsidRDefault="00871DA7" w:rsidP="00871DA7">
      <w:pPr>
        <w:rPr>
          <w:b/>
          <w:bCs/>
        </w:rPr>
      </w:pPr>
      <w:r w:rsidRPr="00250574">
        <w:rPr>
          <w:b/>
          <w:bCs/>
        </w:rPr>
        <w:t>Minimizing Impact on Your Stay:</w:t>
      </w:r>
    </w:p>
    <w:p w:rsidR="00871DA7" w:rsidRPr="00250574" w:rsidRDefault="00871DA7" w:rsidP="00871DA7"/>
    <w:p w:rsidR="00871DA7" w:rsidRPr="00250574" w:rsidRDefault="00871DA7" w:rsidP="00871DA7">
      <w:pPr>
        <w:numPr>
          <w:ilvl w:val="0"/>
          <w:numId w:val="19"/>
        </w:numPr>
        <w:spacing w:after="160" w:line="259" w:lineRule="auto"/>
      </w:pPr>
      <w:r w:rsidRPr="00250574">
        <w:rPr>
          <w:b/>
          <w:bCs/>
        </w:rPr>
        <w:t>Noise Mitigation:</w:t>
      </w:r>
      <w:r w:rsidRPr="00250574">
        <w:t xml:space="preserve"> Our team will </w:t>
      </w:r>
      <w:r>
        <w:t>try</w:t>
      </w:r>
      <w:r w:rsidRPr="00250574">
        <w:t xml:space="preserve"> to carry out the work during daytime hours</w:t>
      </w:r>
      <w:r>
        <w:t xml:space="preserve"> (0900-1700),</w:t>
      </w:r>
      <w:r w:rsidRPr="00821B4A">
        <w:t xml:space="preserve"> </w:t>
      </w:r>
      <w:r w:rsidRPr="00250574">
        <w:t>minimizing noise disruptions during your restful hours.</w:t>
      </w:r>
    </w:p>
    <w:p w:rsidR="00871DA7" w:rsidRPr="00250574" w:rsidRDefault="00871DA7" w:rsidP="00871DA7">
      <w:r w:rsidRPr="00250574">
        <w:rPr>
          <w:b/>
          <w:bCs/>
        </w:rPr>
        <w:t>Your Feedback Matters:</w:t>
      </w:r>
      <w:r w:rsidRPr="00250574">
        <w:t xml:space="preserve"> We value your comfort, and your satisfaction is our top priority.</w:t>
      </w:r>
      <w:r>
        <w:t xml:space="preserve">  </w:t>
      </w:r>
      <w:r w:rsidRPr="00250574">
        <w:t>If you encounter any concerns during your stay, please do not hesitate to contact our front desk.</w:t>
      </w:r>
      <w:r>
        <w:t xml:space="preserve">  </w:t>
      </w:r>
      <w:r w:rsidRPr="00250574">
        <w:t>Your feedback is instrumental in helping us enhance our services.</w:t>
      </w:r>
    </w:p>
    <w:p w:rsidR="00871DA7" w:rsidRDefault="00871DA7" w:rsidP="00871DA7"/>
    <w:p w:rsidR="00871DA7" w:rsidRDefault="00871DA7" w:rsidP="00871DA7">
      <w:r w:rsidRPr="00250574">
        <w:t>We appreciate your understanding and cooperation during this period.</w:t>
      </w:r>
      <w:r>
        <w:t xml:space="preserve">  </w:t>
      </w:r>
      <w:r w:rsidRPr="00250574">
        <w:t>Our team is committed to making this project as seamless as possible, and we are confident that the improvements will contribute to an even more enjoyable experience at Shades of Green.</w:t>
      </w:r>
    </w:p>
    <w:p w:rsidR="00871DA7" w:rsidRDefault="00871DA7" w:rsidP="00871DA7"/>
    <w:p w:rsidR="00871DA7" w:rsidRPr="00250574" w:rsidRDefault="00871DA7" w:rsidP="00871DA7">
      <w:r w:rsidRPr="00250574">
        <w:t>Thank you for choosing Shades of Green as your preferred destination.</w:t>
      </w:r>
      <w:r>
        <w:t xml:space="preserve">  </w:t>
      </w:r>
      <w:r w:rsidRPr="00250574">
        <w:t>We look forward to serving you with the exceptional hospitality that defines our commitment to your comfort and satisfaction.</w:t>
      </w:r>
      <w:bookmarkEnd w:id="0"/>
    </w:p>
    <w:p w:rsidR="00871DA7" w:rsidRDefault="00871DA7" w:rsidP="00871DA7"/>
    <w:p w:rsidR="00871DA7" w:rsidRDefault="00871DA7" w:rsidP="00871DA7">
      <w:r w:rsidRPr="00250574">
        <w:t>Warm regards,</w:t>
      </w:r>
    </w:p>
    <w:p w:rsidR="00871DA7" w:rsidRDefault="00871DA7" w:rsidP="00871DA7"/>
    <w:p w:rsidR="00871DA7" w:rsidRPr="00250574" w:rsidRDefault="00871DA7" w:rsidP="00871DA7">
      <w:r>
        <w:t>The Shades of Green Team</w:t>
      </w:r>
    </w:p>
    <w:p w:rsidR="00871DA7" w:rsidRDefault="00871DA7" w:rsidP="00871DA7"/>
    <w:p w:rsidR="006039C5" w:rsidRPr="00293C03" w:rsidRDefault="006039C5" w:rsidP="006039C5">
      <w:pPr>
        <w:autoSpaceDE w:val="0"/>
        <w:autoSpaceDN w:val="0"/>
        <w:adjustRightInd w:val="0"/>
        <w:spacing w:after="260" w:line="241" w:lineRule="atLeast"/>
        <w:rPr>
          <w:rFonts w:asciiTheme="minorHAnsi" w:hAnsiTheme="minorHAnsi" w:cstheme="minorHAnsi"/>
          <w:bCs/>
          <w:color w:val="000000"/>
          <w:sz w:val="22"/>
          <w:szCs w:val="22"/>
        </w:rPr>
      </w:pPr>
    </w:p>
    <w:sectPr w:rsidR="006039C5" w:rsidRPr="00293C03" w:rsidSect="00F908AC">
      <w:headerReference w:type="default" r:id="rId8"/>
      <w:footerReference w:type="default" r:id="rId9"/>
      <w:pgSz w:w="12240" w:h="15840" w:code="1"/>
      <w:pgMar w:top="360" w:right="1440" w:bottom="662" w:left="1440" w:header="720" w:footer="1152" w:gutter="0"/>
      <w:paperSrc w:first="259" w:other="25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6C83" w:rsidRDefault="00466C83">
      <w:r>
        <w:separator/>
      </w:r>
    </w:p>
  </w:endnote>
  <w:endnote w:type="continuationSeparator" w:id="0">
    <w:p w:rsidR="00466C83" w:rsidRDefault="00466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Univers LT Std 57 Cn">
    <w:altName w:val="Univers LT Std 57 Cn"/>
    <w:panose1 w:val="00000000000000000000"/>
    <w:charset w:val="00"/>
    <w:family w:val="swiss"/>
    <w:notTrueType/>
    <w:pitch w:val="default"/>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2997" w:rsidRDefault="00892997">
    <w:pPr>
      <w:pStyle w:val="Footer"/>
      <w:jc w:val="center"/>
      <w:rPr>
        <w:rFonts w:ascii="Garamond" w:hAnsi="Garamond"/>
        <w:color w:val="008000"/>
        <w:sz w:val="22"/>
      </w:rPr>
    </w:pPr>
    <w:r>
      <w:rPr>
        <w:rFonts w:ascii="Garamond" w:hAnsi="Garamond"/>
        <w:color w:val="008000"/>
        <w:sz w:val="22"/>
      </w:rPr>
      <w:t xml:space="preserve">Post Office </w:t>
    </w:r>
    <w:smartTag w:uri="urn:schemas-microsoft-com:office:smarttags" w:element="address">
      <w:smartTag w:uri="urn:schemas-microsoft-com:office:smarttags" w:element="Street">
        <w:r>
          <w:rPr>
            <w:rFonts w:ascii="Garamond" w:hAnsi="Garamond"/>
            <w:color w:val="008000"/>
            <w:sz w:val="22"/>
          </w:rPr>
          <w:t>Box 22789</w:t>
        </w:r>
      </w:smartTag>
      <w:r>
        <w:rPr>
          <w:rFonts w:ascii="Garamond" w:hAnsi="Garamond"/>
          <w:color w:val="008000"/>
          <w:sz w:val="22"/>
        </w:rPr>
        <w:t xml:space="preserve">, </w:t>
      </w:r>
      <w:smartTag w:uri="urn:schemas-microsoft-com:office:smarttags" w:element="City">
        <w:r>
          <w:rPr>
            <w:rFonts w:ascii="Garamond" w:hAnsi="Garamond"/>
            <w:color w:val="008000"/>
            <w:sz w:val="22"/>
          </w:rPr>
          <w:t>Lake Buena Vista</w:t>
        </w:r>
      </w:smartTag>
      <w:r>
        <w:rPr>
          <w:rFonts w:ascii="Garamond" w:hAnsi="Garamond"/>
          <w:color w:val="008000"/>
          <w:sz w:val="22"/>
        </w:rPr>
        <w:t xml:space="preserve">, </w:t>
      </w:r>
      <w:smartTag w:uri="urn:schemas-microsoft-com:office:smarttags" w:element="State">
        <w:r>
          <w:rPr>
            <w:rFonts w:ascii="Garamond" w:hAnsi="Garamond"/>
            <w:color w:val="008000"/>
            <w:sz w:val="22"/>
          </w:rPr>
          <w:t>Florida</w:t>
        </w:r>
      </w:smartTag>
      <w:r>
        <w:rPr>
          <w:rFonts w:ascii="Garamond" w:hAnsi="Garamond"/>
          <w:color w:val="008000"/>
          <w:sz w:val="22"/>
        </w:rPr>
        <w:t xml:space="preserve">  </w:t>
      </w:r>
      <w:smartTag w:uri="urn:schemas-microsoft-com:office:smarttags" w:element="PostalCode">
        <w:r>
          <w:rPr>
            <w:rFonts w:ascii="Garamond" w:hAnsi="Garamond"/>
            <w:color w:val="008000"/>
            <w:sz w:val="22"/>
          </w:rPr>
          <w:t>32830-2789</w:t>
        </w:r>
      </w:smartTag>
    </w:smartTag>
    <w:r>
      <w:rPr>
        <w:rFonts w:ascii="Garamond" w:hAnsi="Garamond"/>
        <w:color w:val="008000"/>
        <w:sz w:val="22"/>
      </w:rPr>
      <w:t xml:space="preserve">  </w:t>
    </w:r>
    <w:r>
      <w:rPr>
        <w:rFonts w:ascii="Garamond" w:hAnsi="Garamond"/>
        <w:color w:val="008000"/>
        <w:sz w:val="22"/>
      </w:rPr>
      <w:sym w:font="Symbol" w:char="F0B7"/>
    </w:r>
    <w:r>
      <w:rPr>
        <w:rFonts w:ascii="Garamond" w:hAnsi="Garamond"/>
        <w:color w:val="008000"/>
        <w:sz w:val="22"/>
      </w:rPr>
      <w:t xml:space="preserve">  (407) 824-3400  </w:t>
    </w:r>
    <w:r>
      <w:rPr>
        <w:rFonts w:ascii="Garamond" w:hAnsi="Garamond"/>
        <w:color w:val="008000"/>
        <w:sz w:val="22"/>
      </w:rPr>
      <w:sym w:font="Symbol" w:char="F0B7"/>
    </w:r>
    <w:r>
      <w:rPr>
        <w:rFonts w:ascii="Garamond" w:hAnsi="Garamond"/>
        <w:color w:val="008000"/>
        <w:sz w:val="22"/>
      </w:rPr>
      <w:t xml:space="preserve">  (407) 824-3460 (fax)</w:t>
    </w:r>
  </w:p>
  <w:p w:rsidR="00892997" w:rsidRDefault="00892997">
    <w:pPr>
      <w:pStyle w:val="Footer"/>
      <w:jc w:val="center"/>
      <w:rPr>
        <w:rFonts w:ascii="Garamond" w:hAnsi="Garamond"/>
        <w:i/>
        <w:color w:val="008000"/>
        <w:sz w:val="32"/>
      </w:rPr>
    </w:pPr>
    <w:r>
      <w:rPr>
        <w:rFonts w:ascii="Garamond" w:hAnsi="Garamond"/>
        <w:i/>
        <w:color w:val="008000"/>
        <w:sz w:val="32"/>
      </w:rPr>
      <w:t>“Serving Those Who Ser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6C83" w:rsidRDefault="00466C83">
      <w:r>
        <w:separator/>
      </w:r>
    </w:p>
  </w:footnote>
  <w:footnote w:type="continuationSeparator" w:id="0">
    <w:p w:rsidR="00466C83" w:rsidRDefault="00466C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2997" w:rsidRDefault="00892997">
    <w:pPr>
      <w:pStyle w:val="Header"/>
      <w:rPr>
        <w:rFonts w:ascii="Garamond" w:hAnsi="Garamond"/>
        <w:b/>
        <w:color w:val="008000"/>
        <w:sz w:val="36"/>
      </w:rPr>
    </w:pPr>
    <w:r>
      <w:rPr>
        <w:rFonts w:ascii="Garamond" w:hAnsi="Garamond"/>
        <w:b/>
        <w:i/>
        <w:color w:val="008000"/>
        <w:sz w:val="44"/>
      </w:rPr>
      <w:t>Shades of Green</w:t>
    </w:r>
    <w:r>
      <w:rPr>
        <w:rFonts w:ascii="Garamond" w:hAnsi="Garamond"/>
        <w:b/>
        <w:color w:val="008000"/>
        <w:sz w:val="28"/>
        <w:vertAlign w:val="superscript"/>
      </w:rPr>
      <w:t>®</w:t>
    </w:r>
  </w:p>
  <w:p w:rsidR="00892997" w:rsidRDefault="00892997">
    <w:pPr>
      <w:pStyle w:val="Header"/>
      <w:rPr>
        <w:rFonts w:ascii="Garamond" w:hAnsi="Garamond"/>
        <w:b/>
        <w:color w:val="008000"/>
        <w:sz w:val="20"/>
      </w:rPr>
    </w:pPr>
    <w:r>
      <w:rPr>
        <w:rFonts w:ascii="Garamond" w:hAnsi="Garamond"/>
        <w:b/>
        <w:color w:val="008000"/>
        <w:sz w:val="20"/>
      </w:rPr>
      <w:t xml:space="preserve">on </w:t>
    </w:r>
    <w:r>
      <w:rPr>
        <w:rFonts w:ascii="Garamond" w:hAnsi="Garamond"/>
        <w:b/>
        <w:color w:val="008000"/>
        <w:sz w:val="18"/>
      </w:rPr>
      <w:t>WALT DISNEY WORLD</w:t>
    </w:r>
    <w:r>
      <w:rPr>
        <w:rFonts w:ascii="Garamond" w:hAnsi="Garamond"/>
        <w:b/>
        <w:color w:val="008000"/>
        <w:sz w:val="20"/>
        <w:vertAlign w:val="superscript"/>
      </w:rPr>
      <w:t>®</w:t>
    </w:r>
    <w:r>
      <w:rPr>
        <w:rFonts w:ascii="Garamond" w:hAnsi="Garamond"/>
        <w:b/>
        <w:color w:val="008000"/>
        <w:sz w:val="20"/>
      </w:rPr>
      <w:t xml:space="preserve"> Resort</w:t>
    </w:r>
    <w:r>
      <w:rPr>
        <w:rFonts w:ascii="Garamond" w:hAnsi="Garamond"/>
        <w:b/>
        <w:color w:val="008000"/>
        <w:sz w:val="20"/>
      </w:rPr>
      <w:tab/>
    </w:r>
    <w:r>
      <w:rPr>
        <w:rFonts w:ascii="Garamond" w:hAnsi="Garamond"/>
        <w:b/>
        <w:color w:val="008000"/>
        <w:sz w:val="20"/>
      </w:rPr>
      <w:tab/>
      <w:t xml:space="preserve">                                       </w:t>
    </w:r>
    <w:r>
      <w:rPr>
        <w:rFonts w:ascii="Garamond" w:hAnsi="Garamond"/>
        <w:b/>
        <w:i/>
        <w:color w:val="008000"/>
        <w:sz w:val="20"/>
      </w:rPr>
      <w:t xml:space="preserve">An Armed </w:t>
    </w:r>
    <w:smartTag w:uri="urn:schemas-microsoft-com:office:smarttags" w:element="place">
      <w:smartTag w:uri="urn:schemas-microsoft-com:office:smarttags" w:element="PlaceName">
        <w:r>
          <w:rPr>
            <w:rFonts w:ascii="Garamond" w:hAnsi="Garamond"/>
            <w:b/>
            <w:i/>
            <w:color w:val="008000"/>
            <w:sz w:val="20"/>
          </w:rPr>
          <w:t>Forces</w:t>
        </w:r>
      </w:smartTag>
      <w:r>
        <w:rPr>
          <w:rFonts w:ascii="Garamond" w:hAnsi="Garamond"/>
          <w:b/>
          <w:i/>
          <w:color w:val="008000"/>
          <w:sz w:val="20"/>
        </w:rPr>
        <w:t xml:space="preserve"> </w:t>
      </w:r>
      <w:smartTag w:uri="urn:schemas-microsoft-com:office:smarttags" w:element="PlaceName">
        <w:r>
          <w:rPr>
            <w:rFonts w:ascii="Garamond" w:hAnsi="Garamond"/>
            <w:b/>
            <w:i/>
            <w:color w:val="008000"/>
            <w:sz w:val="20"/>
          </w:rPr>
          <w:t>Recreation</w:t>
        </w:r>
      </w:smartTag>
      <w:r>
        <w:rPr>
          <w:rFonts w:ascii="Garamond" w:hAnsi="Garamond"/>
          <w:b/>
          <w:i/>
          <w:color w:val="008000"/>
          <w:sz w:val="20"/>
        </w:rPr>
        <w:t xml:space="preserve"> </w:t>
      </w:r>
      <w:smartTag w:uri="urn:schemas-microsoft-com:office:smarttags" w:element="PlaceType">
        <w:r>
          <w:rPr>
            <w:rFonts w:ascii="Garamond" w:hAnsi="Garamond"/>
            <w:b/>
            <w:i/>
            <w:color w:val="008000"/>
            <w:sz w:val="20"/>
          </w:rPr>
          <w:t>Center</w:t>
        </w:r>
      </w:smartTag>
    </w:smartTag>
    <w:r>
      <w:rPr>
        <w:rFonts w:ascii="Garamond" w:hAnsi="Garamond"/>
        <w:b/>
        <w:color w:val="008000"/>
        <w:sz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0BFC14"/>
    <w:multiLevelType w:val="hybridMultilevel"/>
    <w:tmpl w:val="05F4C37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6E8A2A"/>
    <w:multiLevelType w:val="hybridMultilevel"/>
    <w:tmpl w:val="D231909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FEA3366"/>
    <w:multiLevelType w:val="hybridMultilevel"/>
    <w:tmpl w:val="97841396"/>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996A37"/>
    <w:multiLevelType w:val="hybridMultilevel"/>
    <w:tmpl w:val="0BEA86DA"/>
    <w:lvl w:ilvl="0" w:tplc="13D88306">
      <w:start w:val="1"/>
      <w:numFmt w:val="bullet"/>
      <w:lvlText w:val=""/>
      <w:lvlJc w:val="left"/>
      <w:pPr>
        <w:tabs>
          <w:tab w:val="num" w:pos="648"/>
        </w:tabs>
        <w:ind w:left="648" w:hanging="504"/>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FF3BA9"/>
    <w:multiLevelType w:val="hybridMultilevel"/>
    <w:tmpl w:val="1D6C336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3463B14"/>
    <w:multiLevelType w:val="hybridMultilevel"/>
    <w:tmpl w:val="0778FD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8744103"/>
    <w:multiLevelType w:val="hybridMultilevel"/>
    <w:tmpl w:val="ACD86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251F30"/>
    <w:multiLevelType w:val="hybridMultilevel"/>
    <w:tmpl w:val="3904CF12"/>
    <w:lvl w:ilvl="0" w:tplc="13D88306">
      <w:start w:val="1"/>
      <w:numFmt w:val="bullet"/>
      <w:lvlText w:val=""/>
      <w:lvlJc w:val="left"/>
      <w:pPr>
        <w:ind w:left="720" w:hanging="360"/>
      </w:pPr>
      <w:rPr>
        <w:rFonts w:ascii="Symbol" w:hAnsi="Symbol"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946321"/>
    <w:multiLevelType w:val="multilevel"/>
    <w:tmpl w:val="8C423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B4126EA"/>
    <w:multiLevelType w:val="hybridMultilevel"/>
    <w:tmpl w:val="03AAC806"/>
    <w:lvl w:ilvl="0" w:tplc="B37EA0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264F49"/>
    <w:multiLevelType w:val="hybridMultilevel"/>
    <w:tmpl w:val="9DB80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D606E7"/>
    <w:multiLevelType w:val="hybridMultilevel"/>
    <w:tmpl w:val="15BE9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DA558D"/>
    <w:multiLevelType w:val="hybridMultilevel"/>
    <w:tmpl w:val="A734FB14"/>
    <w:lvl w:ilvl="0" w:tplc="6D7CC914">
      <w:numFmt w:val="bullet"/>
      <w:lvlText w:val="-"/>
      <w:lvlJc w:val="left"/>
      <w:pPr>
        <w:ind w:left="510" w:hanging="360"/>
      </w:pPr>
      <w:rPr>
        <w:rFonts w:ascii="Times New Roman" w:eastAsia="Times New Roman" w:hAnsi="Times New Roman" w:cs="Times New Roman"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3" w15:restartNumberingAfterBreak="0">
    <w:nsid w:val="6C802B51"/>
    <w:multiLevelType w:val="hybridMultilevel"/>
    <w:tmpl w:val="6EC85C9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03E4836"/>
    <w:multiLevelType w:val="hybridMultilevel"/>
    <w:tmpl w:val="FEB89FB2"/>
    <w:lvl w:ilvl="0" w:tplc="935E21B8">
      <w:numFmt w:val="bullet"/>
      <w:lvlText w:val="-"/>
      <w:lvlJc w:val="left"/>
      <w:pPr>
        <w:ind w:left="510" w:hanging="360"/>
      </w:pPr>
      <w:rPr>
        <w:rFonts w:ascii="Times New Roman" w:eastAsia="Times New Roman" w:hAnsi="Times New Roman" w:cs="Times New Roman"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5" w15:restartNumberingAfterBreak="0">
    <w:nsid w:val="749E242B"/>
    <w:multiLevelType w:val="multilevel"/>
    <w:tmpl w:val="6BA2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A11419B"/>
    <w:multiLevelType w:val="hybridMultilevel"/>
    <w:tmpl w:val="DE167AFC"/>
    <w:lvl w:ilvl="0" w:tplc="AE62629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8A16A0"/>
    <w:multiLevelType w:val="hybridMultilevel"/>
    <w:tmpl w:val="0C6AAEEE"/>
    <w:lvl w:ilvl="0" w:tplc="13D88306">
      <w:start w:val="1"/>
      <w:numFmt w:val="bullet"/>
      <w:lvlText w:val=""/>
      <w:lvlJc w:val="left"/>
      <w:pPr>
        <w:tabs>
          <w:tab w:val="num" w:pos="648"/>
        </w:tabs>
        <w:ind w:left="648" w:hanging="504"/>
      </w:pPr>
      <w:rPr>
        <w:rFonts w:ascii="Symbol" w:hAnsi="Symbol" w:hint="default"/>
        <w:b w:val="0"/>
        <w:i w:val="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5"/>
  </w:num>
  <w:num w:numId="3">
    <w:abstractNumId w:val="2"/>
  </w:num>
  <w:num w:numId="4">
    <w:abstractNumId w:val="13"/>
  </w:num>
  <w:num w:numId="5">
    <w:abstractNumId w:val="3"/>
  </w:num>
  <w:num w:numId="6">
    <w:abstractNumId w:val="17"/>
  </w:num>
  <w:num w:numId="7">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4"/>
  </w:num>
  <w:num w:numId="10">
    <w:abstractNumId w:val="16"/>
  </w:num>
  <w:num w:numId="11">
    <w:abstractNumId w:val="9"/>
  </w:num>
  <w:num w:numId="12">
    <w:abstractNumId w:val="4"/>
  </w:num>
  <w:num w:numId="13">
    <w:abstractNumId w:val="0"/>
  </w:num>
  <w:num w:numId="14">
    <w:abstractNumId w:val="1"/>
  </w:num>
  <w:num w:numId="15">
    <w:abstractNumId w:val="7"/>
  </w:num>
  <w:num w:numId="16">
    <w:abstractNumId w:val="10"/>
  </w:num>
  <w:num w:numId="17">
    <w:abstractNumId w:val="6"/>
  </w:num>
  <w:num w:numId="18">
    <w:abstractNumId w:val="1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MzEzsLA0MzIyNDBW0lEKTi0uzszPAykwqgUATKDAaCwAAAA="/>
  </w:docVars>
  <w:rsids>
    <w:rsidRoot w:val="00FD40F2"/>
    <w:rsid w:val="000013C3"/>
    <w:rsid w:val="000373FE"/>
    <w:rsid w:val="000557ED"/>
    <w:rsid w:val="00067118"/>
    <w:rsid w:val="00082E58"/>
    <w:rsid w:val="000D6420"/>
    <w:rsid w:val="000E348E"/>
    <w:rsid w:val="000F164D"/>
    <w:rsid w:val="00117B31"/>
    <w:rsid w:val="00124605"/>
    <w:rsid w:val="001278F4"/>
    <w:rsid w:val="001521EB"/>
    <w:rsid w:val="00185520"/>
    <w:rsid w:val="00195038"/>
    <w:rsid w:val="001D215F"/>
    <w:rsid w:val="001F31BD"/>
    <w:rsid w:val="00202A16"/>
    <w:rsid w:val="002071B6"/>
    <w:rsid w:val="00224EA6"/>
    <w:rsid w:val="00226756"/>
    <w:rsid w:val="00281AA5"/>
    <w:rsid w:val="00293C03"/>
    <w:rsid w:val="002A17B5"/>
    <w:rsid w:val="002A462B"/>
    <w:rsid w:val="002E6E88"/>
    <w:rsid w:val="002E70D6"/>
    <w:rsid w:val="00312134"/>
    <w:rsid w:val="00313D1C"/>
    <w:rsid w:val="00344DA1"/>
    <w:rsid w:val="00355E7C"/>
    <w:rsid w:val="003561AA"/>
    <w:rsid w:val="00363021"/>
    <w:rsid w:val="00392AF5"/>
    <w:rsid w:val="003B1196"/>
    <w:rsid w:val="00420AB7"/>
    <w:rsid w:val="00441377"/>
    <w:rsid w:val="00466C83"/>
    <w:rsid w:val="00474571"/>
    <w:rsid w:val="004B2ED3"/>
    <w:rsid w:val="004B5CAF"/>
    <w:rsid w:val="004C64C3"/>
    <w:rsid w:val="004C7160"/>
    <w:rsid w:val="004D3787"/>
    <w:rsid w:val="004F0383"/>
    <w:rsid w:val="004F24A1"/>
    <w:rsid w:val="005427D5"/>
    <w:rsid w:val="0057046E"/>
    <w:rsid w:val="00580C0A"/>
    <w:rsid w:val="00584FE8"/>
    <w:rsid w:val="005959C4"/>
    <w:rsid w:val="005B65DD"/>
    <w:rsid w:val="005E2F9E"/>
    <w:rsid w:val="005E62BF"/>
    <w:rsid w:val="005F27F4"/>
    <w:rsid w:val="006039C5"/>
    <w:rsid w:val="00655C17"/>
    <w:rsid w:val="006B3E93"/>
    <w:rsid w:val="006B4D02"/>
    <w:rsid w:val="006C7EAA"/>
    <w:rsid w:val="006E4333"/>
    <w:rsid w:val="007179B2"/>
    <w:rsid w:val="00720BE8"/>
    <w:rsid w:val="007A0B57"/>
    <w:rsid w:val="007A2363"/>
    <w:rsid w:val="007B7479"/>
    <w:rsid w:val="007C7681"/>
    <w:rsid w:val="00850507"/>
    <w:rsid w:val="008575F6"/>
    <w:rsid w:val="00871DA7"/>
    <w:rsid w:val="00876625"/>
    <w:rsid w:val="00892997"/>
    <w:rsid w:val="008F6410"/>
    <w:rsid w:val="0091410E"/>
    <w:rsid w:val="00921986"/>
    <w:rsid w:val="00926690"/>
    <w:rsid w:val="00972B89"/>
    <w:rsid w:val="00993CE0"/>
    <w:rsid w:val="009A1912"/>
    <w:rsid w:val="009B5CDE"/>
    <w:rsid w:val="009C71D9"/>
    <w:rsid w:val="009F0F0C"/>
    <w:rsid w:val="00A10F72"/>
    <w:rsid w:val="00A31558"/>
    <w:rsid w:val="00A35095"/>
    <w:rsid w:val="00A40F8C"/>
    <w:rsid w:val="00A61140"/>
    <w:rsid w:val="00A80642"/>
    <w:rsid w:val="00A83DA9"/>
    <w:rsid w:val="00AA5F1D"/>
    <w:rsid w:val="00AD2184"/>
    <w:rsid w:val="00AF59B7"/>
    <w:rsid w:val="00B12A65"/>
    <w:rsid w:val="00B20E6F"/>
    <w:rsid w:val="00B738B7"/>
    <w:rsid w:val="00B8396A"/>
    <w:rsid w:val="00B9086F"/>
    <w:rsid w:val="00BA2A84"/>
    <w:rsid w:val="00BD3AA9"/>
    <w:rsid w:val="00BE7EF2"/>
    <w:rsid w:val="00C1458F"/>
    <w:rsid w:val="00C52E5F"/>
    <w:rsid w:val="00C60EEF"/>
    <w:rsid w:val="00C75E8C"/>
    <w:rsid w:val="00CA17CA"/>
    <w:rsid w:val="00CA1F7B"/>
    <w:rsid w:val="00CA36AF"/>
    <w:rsid w:val="00CB2F4D"/>
    <w:rsid w:val="00CF0FE0"/>
    <w:rsid w:val="00CF406E"/>
    <w:rsid w:val="00D062A2"/>
    <w:rsid w:val="00D47C4C"/>
    <w:rsid w:val="00D52509"/>
    <w:rsid w:val="00D60B49"/>
    <w:rsid w:val="00D653F9"/>
    <w:rsid w:val="00D72125"/>
    <w:rsid w:val="00DA11D6"/>
    <w:rsid w:val="00DC384A"/>
    <w:rsid w:val="00DF12E7"/>
    <w:rsid w:val="00E07C3D"/>
    <w:rsid w:val="00E21986"/>
    <w:rsid w:val="00E326B8"/>
    <w:rsid w:val="00E37FCC"/>
    <w:rsid w:val="00E449B5"/>
    <w:rsid w:val="00E4711B"/>
    <w:rsid w:val="00E5340D"/>
    <w:rsid w:val="00E55A84"/>
    <w:rsid w:val="00E63D8C"/>
    <w:rsid w:val="00EA13FD"/>
    <w:rsid w:val="00EB1321"/>
    <w:rsid w:val="00EE0143"/>
    <w:rsid w:val="00EE014A"/>
    <w:rsid w:val="00EE4618"/>
    <w:rsid w:val="00F03244"/>
    <w:rsid w:val="00F124ED"/>
    <w:rsid w:val="00F16BC7"/>
    <w:rsid w:val="00F200B2"/>
    <w:rsid w:val="00F47C68"/>
    <w:rsid w:val="00F908AC"/>
    <w:rsid w:val="00FD0D4B"/>
    <w:rsid w:val="00FD40F2"/>
    <w:rsid w:val="00FD713D"/>
    <w:rsid w:val="00FE3886"/>
    <w:rsid w:val="00FF3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docId w15:val="{09E151F8-6EF4-4705-BD5C-60D86A9D4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908AC"/>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908AC"/>
    <w:pPr>
      <w:tabs>
        <w:tab w:val="center" w:pos="4320"/>
        <w:tab w:val="right" w:pos="8640"/>
      </w:tabs>
    </w:pPr>
  </w:style>
  <w:style w:type="paragraph" w:styleId="Footer">
    <w:name w:val="footer"/>
    <w:basedOn w:val="Normal"/>
    <w:rsid w:val="00F908AC"/>
    <w:pPr>
      <w:tabs>
        <w:tab w:val="center" w:pos="4320"/>
        <w:tab w:val="right" w:pos="8640"/>
      </w:tabs>
    </w:pPr>
  </w:style>
  <w:style w:type="character" w:styleId="Hyperlink">
    <w:name w:val="Hyperlink"/>
    <w:basedOn w:val="DefaultParagraphFont"/>
    <w:rsid w:val="00F908AC"/>
    <w:rPr>
      <w:color w:val="0000FF"/>
      <w:u w:val="single"/>
    </w:rPr>
  </w:style>
  <w:style w:type="character" w:styleId="FollowedHyperlink">
    <w:name w:val="FollowedHyperlink"/>
    <w:basedOn w:val="DefaultParagraphFont"/>
    <w:rsid w:val="00F908AC"/>
    <w:rPr>
      <w:color w:val="800080"/>
      <w:u w:val="single"/>
    </w:rPr>
  </w:style>
  <w:style w:type="paragraph" w:styleId="BodyText">
    <w:name w:val="Body Text"/>
    <w:basedOn w:val="Normal"/>
    <w:link w:val="BodyTextChar"/>
    <w:uiPriority w:val="99"/>
    <w:rsid w:val="00195038"/>
    <w:rPr>
      <w:rFonts w:ascii="Comic Sans MS" w:hAnsi="Comic Sans MS"/>
      <w:sz w:val="20"/>
    </w:rPr>
  </w:style>
  <w:style w:type="character" w:customStyle="1" w:styleId="BodyTextChar">
    <w:name w:val="Body Text Char"/>
    <w:basedOn w:val="DefaultParagraphFont"/>
    <w:link w:val="BodyText"/>
    <w:uiPriority w:val="99"/>
    <w:rsid w:val="00195038"/>
    <w:rPr>
      <w:rFonts w:ascii="Comic Sans MS" w:hAnsi="Comic Sans MS"/>
    </w:rPr>
  </w:style>
  <w:style w:type="paragraph" w:customStyle="1" w:styleId="Default">
    <w:name w:val="Default"/>
    <w:rsid w:val="000557ED"/>
    <w:pPr>
      <w:autoSpaceDE w:val="0"/>
      <w:autoSpaceDN w:val="0"/>
      <w:adjustRightInd w:val="0"/>
    </w:pPr>
    <w:rPr>
      <w:rFonts w:ascii="Univers LT Std 57 Cn" w:hAnsi="Univers LT Std 57 Cn" w:cs="Univers LT Std 57 Cn"/>
      <w:color w:val="000000"/>
      <w:sz w:val="24"/>
      <w:szCs w:val="24"/>
    </w:rPr>
  </w:style>
  <w:style w:type="paragraph" w:customStyle="1" w:styleId="Pa3">
    <w:name w:val="Pa3"/>
    <w:basedOn w:val="Default"/>
    <w:next w:val="Default"/>
    <w:uiPriority w:val="99"/>
    <w:rsid w:val="000557ED"/>
    <w:pPr>
      <w:spacing w:line="241" w:lineRule="atLeast"/>
    </w:pPr>
    <w:rPr>
      <w:rFonts w:cs="Times New Roman"/>
      <w:color w:val="auto"/>
    </w:rPr>
  </w:style>
  <w:style w:type="character" w:customStyle="1" w:styleId="A2">
    <w:name w:val="A2"/>
    <w:uiPriority w:val="99"/>
    <w:rsid w:val="000557ED"/>
    <w:rPr>
      <w:rFonts w:cs="Univers LT Std 57 Cn"/>
      <w:color w:val="000000"/>
      <w:sz w:val="20"/>
      <w:szCs w:val="20"/>
    </w:rPr>
  </w:style>
  <w:style w:type="character" w:customStyle="1" w:styleId="A3">
    <w:name w:val="A3"/>
    <w:uiPriority w:val="99"/>
    <w:rsid w:val="000557ED"/>
    <w:rPr>
      <w:rFonts w:cs="Univers LT Std 57 Cn"/>
      <w:i/>
      <w:iCs/>
      <w:color w:val="000000"/>
      <w:sz w:val="11"/>
      <w:szCs w:val="11"/>
    </w:rPr>
  </w:style>
  <w:style w:type="paragraph" w:styleId="NoSpacing">
    <w:name w:val="No Spacing"/>
    <w:uiPriority w:val="1"/>
    <w:qFormat/>
    <w:rsid w:val="00EE014A"/>
    <w:rPr>
      <w:rFonts w:ascii="Arial" w:hAnsi="Arial"/>
      <w:sz w:val="24"/>
    </w:rPr>
  </w:style>
  <w:style w:type="paragraph" w:styleId="PlainText">
    <w:name w:val="Plain Text"/>
    <w:basedOn w:val="Normal"/>
    <w:link w:val="PlainTextChar"/>
    <w:uiPriority w:val="99"/>
    <w:unhideWhenUsed/>
    <w:rsid w:val="000D6420"/>
    <w:rPr>
      <w:rFonts w:ascii="Baskerville Old Face" w:eastAsia="Calibri" w:hAnsi="Baskerville Old Face"/>
      <w:szCs w:val="21"/>
    </w:rPr>
  </w:style>
  <w:style w:type="character" w:customStyle="1" w:styleId="PlainTextChar">
    <w:name w:val="Plain Text Char"/>
    <w:basedOn w:val="DefaultParagraphFont"/>
    <w:link w:val="PlainText"/>
    <w:uiPriority w:val="99"/>
    <w:rsid w:val="000D6420"/>
    <w:rPr>
      <w:rFonts w:ascii="Baskerville Old Face" w:eastAsia="Calibri" w:hAnsi="Baskerville Old Face"/>
      <w:sz w:val="24"/>
      <w:szCs w:val="21"/>
    </w:rPr>
  </w:style>
  <w:style w:type="paragraph" w:styleId="BalloonText">
    <w:name w:val="Balloon Text"/>
    <w:basedOn w:val="Normal"/>
    <w:link w:val="BalloonTextChar"/>
    <w:semiHidden/>
    <w:unhideWhenUsed/>
    <w:rsid w:val="00C60EEF"/>
    <w:rPr>
      <w:rFonts w:ascii="Segoe UI" w:hAnsi="Segoe UI" w:cs="Segoe UI"/>
      <w:sz w:val="18"/>
      <w:szCs w:val="18"/>
    </w:rPr>
  </w:style>
  <w:style w:type="character" w:customStyle="1" w:styleId="BalloonTextChar">
    <w:name w:val="Balloon Text Char"/>
    <w:basedOn w:val="DefaultParagraphFont"/>
    <w:link w:val="BalloonText"/>
    <w:semiHidden/>
    <w:rsid w:val="00C60EEF"/>
    <w:rPr>
      <w:rFonts w:ascii="Segoe UI" w:hAnsi="Segoe UI" w:cs="Segoe UI"/>
      <w:sz w:val="18"/>
      <w:szCs w:val="18"/>
    </w:rPr>
  </w:style>
  <w:style w:type="paragraph" w:styleId="ListParagraph">
    <w:name w:val="List Paragraph"/>
    <w:basedOn w:val="Normal"/>
    <w:uiPriority w:val="34"/>
    <w:qFormat/>
    <w:rsid w:val="008F6410"/>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56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04BA4-F4A0-4892-B772-968E2D8A2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1</Words>
  <Characters>131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May 28, 2004</vt:lpstr>
    </vt:vector>
  </TitlesOfParts>
  <Company>Shades of Green</Company>
  <LinksUpToDate>false</LinksUpToDate>
  <CharactersWithSpaces>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8, 2004</dc:title>
  <dc:creator>Robert Gruzynski</dc:creator>
  <cp:lastModifiedBy>Jasmine Quebral Shades of Green</cp:lastModifiedBy>
  <cp:revision>2</cp:revision>
  <cp:lastPrinted>2024-01-17T18:15:00Z</cp:lastPrinted>
  <dcterms:created xsi:type="dcterms:W3CDTF">2024-03-29T00:13:00Z</dcterms:created>
  <dcterms:modified xsi:type="dcterms:W3CDTF">2024-03-29T00:13:00Z</dcterms:modified>
</cp:coreProperties>
</file>